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</w:p>
    <w:p w14:paraId="3E4CEBCF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6C58BF" wp14:editId="00956AC9">
            <wp:simplePos x="0" y="0"/>
            <wp:positionH relativeFrom="margin">
              <wp:align>right</wp:align>
            </wp:positionH>
            <wp:positionV relativeFrom="paragraph">
              <wp:posOffset>321503</wp:posOffset>
            </wp:positionV>
            <wp:extent cx="6487942" cy="2350830"/>
            <wp:effectExtent l="0" t="0" r="8108" b="0"/>
            <wp:wrapTopAndBottom/>
            <wp:docPr id="3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7FF2829" w14:textId="77777777" w:rsidR="00222BB8" w:rsidRDefault="00222BB8">
      <w:pPr>
        <w:pStyle w:val="Standard"/>
        <w:rPr>
          <w:b/>
          <w:bCs/>
        </w:rPr>
      </w:pPr>
    </w:p>
    <w:p w14:paraId="02B47D12" w14:textId="77777777" w:rsidR="00222BB8" w:rsidRDefault="00222BB8">
      <w:pPr>
        <w:pStyle w:val="Standard"/>
        <w:rPr>
          <w:b/>
          <w:bCs/>
        </w:rPr>
      </w:pPr>
    </w:p>
    <w:p w14:paraId="612EDCA6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15" behindDoc="0" locked="0" layoutInCell="1" allowOverlap="1" wp14:anchorId="7F2E5ADC" wp14:editId="3060B2D1">
            <wp:simplePos x="0" y="0"/>
            <wp:positionH relativeFrom="margin">
              <wp:align>right</wp:align>
            </wp:positionH>
            <wp:positionV relativeFrom="paragraph">
              <wp:posOffset>372618</wp:posOffset>
            </wp:positionV>
            <wp:extent cx="6487942" cy="2349367"/>
            <wp:effectExtent l="0" t="0" r="8108" b="0"/>
            <wp:wrapTopAndBottom/>
            <wp:docPr id="4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5DD3C697" w14:textId="77777777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0420068F" w14:textId="77777777" w:rsidR="00222BB8" w:rsidRDefault="00222BB8">
      <w:pPr>
        <w:pStyle w:val="Standard"/>
      </w:pPr>
    </w:p>
    <w:p w14:paraId="5BA84AEE" w14:textId="77777777" w:rsidR="00222BB8" w:rsidRDefault="00222BB8">
      <w:pPr>
        <w:pStyle w:val="Standard"/>
      </w:pPr>
    </w:p>
    <w:p w14:paraId="624F6207" w14:textId="77777777" w:rsidR="00222BB8" w:rsidRDefault="00222BB8">
      <w:pPr>
        <w:pStyle w:val="Standard"/>
      </w:pPr>
    </w:p>
    <w:p w14:paraId="1A709105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  <w:bookmarkStart w:id="0" w:name="_GoBack"/>
      <w:bookmarkEnd w:id="0"/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0" behindDoc="0" locked="0" layoutInCell="1" allowOverlap="1" wp14:anchorId="08B8DBEA" wp14:editId="36D94745">
            <wp:simplePos x="0" y="0"/>
            <wp:positionH relativeFrom="margin">
              <wp:align>right</wp:align>
            </wp:positionH>
            <wp:positionV relativeFrom="paragraph">
              <wp:posOffset>333390</wp:posOffset>
            </wp:positionV>
            <wp:extent cx="6484650" cy="2349367"/>
            <wp:effectExtent l="0" t="0" r="0" b="0"/>
            <wp:wrapTopAndBottom/>
            <wp:docPr id="5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4650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04556FA4" w14:textId="77777777" w:rsidR="00222BB8" w:rsidRDefault="00222BB8">
      <w:pPr>
        <w:pStyle w:val="Standard"/>
        <w:rPr>
          <w:b/>
          <w:bCs/>
        </w:rPr>
      </w:pPr>
    </w:p>
    <w:p w14:paraId="5CA88B71" w14:textId="77777777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77777777" w:rsidR="00222BB8" w:rsidRDefault="00272F1D">
      <w:pPr>
        <w:pStyle w:val="Standard"/>
      </w:pPr>
      <w:r>
        <w:rPr>
          <w:b/>
          <w:bCs/>
        </w:rPr>
        <w:t>Design Sequence Diagram:</w:t>
      </w:r>
    </w:p>
    <w:p w14:paraId="7C3C1655" w14:textId="77777777" w:rsidR="00222BB8" w:rsidRDefault="00272F1D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31" behindDoc="0" locked="0" layoutInCell="1" allowOverlap="1" wp14:anchorId="489002CC" wp14:editId="57C8390E">
            <wp:simplePos x="0" y="0"/>
            <wp:positionH relativeFrom="column">
              <wp:posOffset>99029</wp:posOffset>
            </wp:positionH>
            <wp:positionV relativeFrom="paragraph">
              <wp:posOffset>89611</wp:posOffset>
            </wp:positionV>
            <wp:extent cx="6492240" cy="2352568"/>
            <wp:effectExtent l="0" t="0" r="3810" b="0"/>
            <wp:wrapTopAndBottom/>
            <wp:docPr id="6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1433E536" w14:textId="77777777" w:rsidR="00222BB8" w:rsidRDefault="00222BB8">
      <w:pPr>
        <w:pStyle w:val="Standard"/>
        <w:rPr>
          <w:b/>
          <w:bCs/>
        </w:rPr>
      </w:pPr>
    </w:p>
    <w:p w14:paraId="25ED157F" w14:textId="77777777" w:rsidR="00222BB8" w:rsidRDefault="00222BB8">
      <w:pPr>
        <w:pStyle w:val="Standard"/>
        <w:rPr>
          <w:b/>
          <w:bCs/>
        </w:rPr>
      </w:pPr>
    </w:p>
    <w:p w14:paraId="135E6A8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is ended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06CDF096" w14:textId="77777777" w:rsidR="00222BB8" w:rsidRDefault="00222BB8">
      <w:pPr>
        <w:pStyle w:val="Standard"/>
        <w:rPr>
          <w:b/>
          <w:bCs/>
        </w:rPr>
      </w:pPr>
    </w:p>
    <w:p w14:paraId="259368AF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304692F5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2" behindDoc="0" locked="0" layoutInCell="1" allowOverlap="1" wp14:anchorId="3741ABF9" wp14:editId="6D6F39C9">
            <wp:simplePos x="0" y="0"/>
            <wp:positionH relativeFrom="margin">
              <wp:align>right</wp:align>
            </wp:positionH>
            <wp:positionV relativeFrom="paragraph">
              <wp:posOffset>278251</wp:posOffset>
            </wp:positionV>
            <wp:extent cx="6482181" cy="2349367"/>
            <wp:effectExtent l="0" t="0" r="0" b="0"/>
            <wp:wrapTopAndBottom/>
            <wp:docPr id="7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2181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3" behindDoc="0" locked="0" layoutInCell="1" allowOverlap="1" wp14:anchorId="5F08B50D" wp14:editId="6C169640">
            <wp:simplePos x="0" y="0"/>
            <wp:positionH relativeFrom="margin">
              <wp:align>right</wp:align>
            </wp:positionH>
            <wp:positionV relativeFrom="paragraph">
              <wp:posOffset>283646</wp:posOffset>
            </wp:positionV>
            <wp:extent cx="6487210" cy="2350830"/>
            <wp:effectExtent l="0" t="0" r="8840" b="0"/>
            <wp:wrapTopAndBottom/>
            <wp:docPr id="8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210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135F570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95886F8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lastRenderedPageBreak/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state is saved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34" behindDoc="0" locked="0" layoutInCell="1" allowOverlap="1" wp14:anchorId="398F0FFC" wp14:editId="4064FE67">
            <wp:simplePos x="0" y="0"/>
            <wp:positionH relativeFrom="margin">
              <wp:align>right</wp:align>
            </wp:positionH>
            <wp:positionV relativeFrom="paragraph">
              <wp:posOffset>267462</wp:posOffset>
            </wp:positionV>
            <wp:extent cx="6487942" cy="2350830"/>
            <wp:effectExtent l="0" t="0" r="8108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5" behindDoc="0" locked="0" layoutInCell="1" allowOverlap="1" wp14:anchorId="7D8096AC" wp14:editId="49213BD8">
            <wp:simplePos x="0" y="0"/>
            <wp:positionH relativeFrom="margin">
              <wp:align>right</wp:align>
            </wp:positionH>
            <wp:positionV relativeFrom="paragraph">
              <wp:posOffset>286572</wp:posOffset>
            </wp:positionV>
            <wp:extent cx="6487942" cy="2351562"/>
            <wp:effectExtent l="0" t="0" r="8108" b="0"/>
            <wp:wrapTopAndBottom/>
            <wp:docPr id="10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156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23F8970D" w14:textId="77777777" w:rsidR="00222BB8" w:rsidRDefault="00222BB8">
      <w:pPr>
        <w:pStyle w:val="Standard"/>
        <w:rPr>
          <w:b/>
          <w:bCs/>
        </w:rPr>
      </w:pPr>
    </w:p>
    <w:p w14:paraId="12C79C53" w14:textId="77777777" w:rsidR="00222BB8" w:rsidRDefault="00222BB8">
      <w:pPr>
        <w:pStyle w:val="Standard"/>
        <w:rPr>
          <w:b/>
          <w:bCs/>
        </w:rPr>
      </w:pPr>
    </w:p>
    <w:p w14:paraId="0EC4E463" w14:textId="77777777" w:rsidR="00222BB8" w:rsidRDefault="00222BB8">
      <w:pPr>
        <w:pStyle w:val="Standard"/>
        <w:rPr>
          <w:b/>
          <w:bCs/>
        </w:rPr>
      </w:pPr>
    </w:p>
    <w:p w14:paraId="327A6157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lastRenderedPageBreak/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state is saved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36" behindDoc="0" locked="0" layoutInCell="1" allowOverlap="1" wp14:anchorId="1B01B4F3" wp14:editId="2B877BD6">
            <wp:simplePos x="0" y="0"/>
            <wp:positionH relativeFrom="margin">
              <wp:align>right</wp:align>
            </wp:positionH>
            <wp:positionV relativeFrom="paragraph">
              <wp:posOffset>297362</wp:posOffset>
            </wp:positionV>
            <wp:extent cx="6496171" cy="2354031"/>
            <wp:effectExtent l="0" t="0" r="0" b="8169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235403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7" behindDoc="0" locked="0" layoutInCell="1" allowOverlap="1" wp14:anchorId="07A68501" wp14:editId="1A493D0D">
            <wp:simplePos x="0" y="0"/>
            <wp:positionH relativeFrom="margin">
              <wp:align>right</wp:align>
            </wp:positionH>
            <wp:positionV relativeFrom="paragraph">
              <wp:posOffset>288401</wp:posOffset>
            </wp:positionV>
            <wp:extent cx="6490776" cy="2352568"/>
            <wp:effectExtent l="0" t="0" r="5274" b="0"/>
            <wp:wrapTopAndBottom/>
            <wp:docPr id="12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0776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7EF1C6CC" w14:textId="77777777" w:rsidR="00222BB8" w:rsidRDefault="00222BB8">
      <w:pPr>
        <w:pStyle w:val="Standard"/>
        <w:rPr>
          <w:b/>
          <w:bCs/>
        </w:rPr>
      </w:pPr>
    </w:p>
    <w:p w14:paraId="1C647214" w14:textId="77777777" w:rsidR="00222BB8" w:rsidRDefault="00222BB8">
      <w:pPr>
        <w:pStyle w:val="Standard"/>
        <w:rPr>
          <w:b/>
          <w:bCs/>
        </w:rPr>
      </w:pPr>
    </w:p>
    <w:p w14:paraId="5479276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65F52087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647D0937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19"/>
      <w:footerReference w:type="default" r:id="rId20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43F8F" w14:textId="77777777" w:rsidR="008362E1" w:rsidRDefault="008362E1">
      <w:r>
        <w:separator/>
      </w:r>
    </w:p>
  </w:endnote>
  <w:endnote w:type="continuationSeparator" w:id="0">
    <w:p w14:paraId="059E9878" w14:textId="77777777" w:rsidR="008362E1" w:rsidRDefault="0083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8362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E18C6" w14:textId="77777777" w:rsidR="008362E1" w:rsidRDefault="008362E1">
      <w:r>
        <w:rPr>
          <w:color w:val="000000"/>
        </w:rPr>
        <w:separator/>
      </w:r>
    </w:p>
  </w:footnote>
  <w:footnote w:type="continuationSeparator" w:id="0">
    <w:p w14:paraId="0AC1BA3C" w14:textId="77777777" w:rsidR="008362E1" w:rsidRDefault="00836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77777777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qNaAIemfugsAAAA"/>
  </w:docVars>
  <w:rsids>
    <w:rsidRoot w:val="00222BB8"/>
    <w:rsid w:val="00222BB8"/>
    <w:rsid w:val="00272F1D"/>
    <w:rsid w:val="008362E1"/>
    <w:rsid w:val="00B0703E"/>
    <w:rsid w:val="00B62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3</cp:revision>
  <cp:lastPrinted>2020-03-17T20:08:00Z</cp:lastPrinted>
  <dcterms:created xsi:type="dcterms:W3CDTF">2020-03-17T20:11:00Z</dcterms:created>
  <dcterms:modified xsi:type="dcterms:W3CDTF">2020-03-17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